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4C8A14" w14:textId="1227783D" w:rsidR="004B37F5" w:rsidRPr="00EA2B39" w:rsidRDefault="004B37F5" w:rsidP="00EA2B39">
      <w:pPr>
        <w:pStyle w:val="ListNumber"/>
        <w:ind w:left="680" w:hanging="340"/>
      </w:pPr>
      <w:r w:rsidRPr="00EA2B39">
        <w:t>Python for Data Science: Fundamentals</w:t>
      </w:r>
    </w:p>
    <w:p w14:paraId="0C4D4104" w14:textId="77777777" w:rsidR="0053020B" w:rsidRPr="00EA2B39" w:rsidRDefault="0053020B" w:rsidP="00EA2B39">
      <w:pPr>
        <w:pStyle w:val="ListBullet"/>
      </w:pPr>
      <w:r w:rsidRPr="00EA2B39">
        <w:t>Programming in Python</w:t>
      </w:r>
    </w:p>
    <w:p w14:paraId="0AC3ECA1" w14:textId="77777777" w:rsidR="0053020B" w:rsidRDefault="0053020B" w:rsidP="00EA2B39">
      <w:pPr>
        <w:pStyle w:val="ListBullet"/>
      </w:pPr>
      <w:r>
        <w:t>Variables and Data Types</w:t>
      </w:r>
    </w:p>
    <w:p w14:paraId="19599C7B" w14:textId="77777777" w:rsidR="0053020B" w:rsidRDefault="0053020B" w:rsidP="00EA2B39">
      <w:pPr>
        <w:pStyle w:val="ListBullet"/>
      </w:pPr>
      <w:r>
        <w:t>Lists and For Loops</w:t>
      </w:r>
    </w:p>
    <w:p w14:paraId="1DD4D2CF" w14:textId="77777777" w:rsidR="0053020B" w:rsidRDefault="0053020B" w:rsidP="00EA2B39">
      <w:pPr>
        <w:pStyle w:val="ListBullet"/>
      </w:pPr>
      <w:r>
        <w:t>Conditional Statements</w:t>
      </w:r>
    </w:p>
    <w:p w14:paraId="08A8048D" w14:textId="77777777" w:rsidR="0053020B" w:rsidRDefault="0053020B" w:rsidP="00EA2B39">
      <w:pPr>
        <w:pStyle w:val="ListBullet"/>
      </w:pPr>
      <w:r>
        <w:t>Dictionaries and Frequency Tables</w:t>
      </w:r>
    </w:p>
    <w:p w14:paraId="30C3554A" w14:textId="77777777" w:rsidR="0053020B" w:rsidRDefault="0053020B" w:rsidP="00EA2B39">
      <w:pPr>
        <w:pStyle w:val="ListBullet"/>
      </w:pPr>
      <w:r>
        <w:t>Functions: Fundamentals</w:t>
      </w:r>
    </w:p>
    <w:p w14:paraId="50ABB6F9" w14:textId="77777777" w:rsidR="0053020B" w:rsidRDefault="0053020B" w:rsidP="00EA2B39">
      <w:pPr>
        <w:pStyle w:val="ListBullet"/>
      </w:pPr>
      <w:r>
        <w:t>Functions: Intermediate</w:t>
      </w:r>
    </w:p>
    <w:p w14:paraId="6697460C" w14:textId="77777777" w:rsidR="0053020B" w:rsidRDefault="0053020B" w:rsidP="00EA2B39">
      <w:pPr>
        <w:pStyle w:val="ListBullet"/>
      </w:pPr>
      <w:r>
        <w:t xml:space="preserve">Project: Learn and Install </w:t>
      </w:r>
      <w:proofErr w:type="spellStart"/>
      <w:r>
        <w:t>Jupyter</w:t>
      </w:r>
      <w:proofErr w:type="spellEnd"/>
      <w:r>
        <w:t xml:space="preserve"> Notebook</w:t>
      </w:r>
    </w:p>
    <w:p w14:paraId="0F3C6A3F" w14:textId="54672129" w:rsidR="0053020B" w:rsidRDefault="0053020B" w:rsidP="00EA2B39">
      <w:pPr>
        <w:pStyle w:val="ListBullet"/>
      </w:pPr>
      <w:r>
        <w:t>Guided Project: Profitable App Profiles for the App Store and Google Play Markets</w:t>
      </w:r>
    </w:p>
    <w:p w14:paraId="4B59CF45" w14:textId="637A24AE" w:rsidR="004B37F5" w:rsidRDefault="004B37F5" w:rsidP="00EA2B39">
      <w:pPr>
        <w:pStyle w:val="ListNumber"/>
      </w:pPr>
      <w:r>
        <w:t>Python for Data Science: Intermediate</w:t>
      </w:r>
    </w:p>
    <w:p w14:paraId="6C579196" w14:textId="77777777" w:rsidR="00EA2B39" w:rsidRDefault="00EA2B39" w:rsidP="00EA2B39">
      <w:pPr>
        <w:pStyle w:val="ListBullet"/>
      </w:pPr>
      <w:r>
        <w:t>Cleaning and Preparing Data in Python</w:t>
      </w:r>
    </w:p>
    <w:p w14:paraId="76791C61" w14:textId="77777777" w:rsidR="00EA2B39" w:rsidRDefault="00EA2B39" w:rsidP="00EA2B39">
      <w:pPr>
        <w:pStyle w:val="ListBullet"/>
      </w:pPr>
      <w:r>
        <w:t>Python Data Analysis Basics</w:t>
      </w:r>
    </w:p>
    <w:p w14:paraId="1F429CDE" w14:textId="77777777" w:rsidR="00EA2B39" w:rsidRDefault="00EA2B39" w:rsidP="00EA2B39">
      <w:pPr>
        <w:pStyle w:val="ListBullet"/>
      </w:pPr>
      <w:r>
        <w:t>Object-Oriented Python</w:t>
      </w:r>
    </w:p>
    <w:p w14:paraId="5988AC37" w14:textId="77777777" w:rsidR="00EA2B39" w:rsidRDefault="00EA2B39" w:rsidP="00EA2B39">
      <w:pPr>
        <w:pStyle w:val="ListBullet"/>
      </w:pPr>
      <w:r>
        <w:t>Working with Dates and Times in Python</w:t>
      </w:r>
    </w:p>
    <w:p w14:paraId="5FDE1B93" w14:textId="6B43A354" w:rsidR="00EA2B39" w:rsidRDefault="00EA2B39" w:rsidP="00EA2B39">
      <w:pPr>
        <w:pStyle w:val="ListBullet"/>
      </w:pPr>
      <w:r>
        <w:t>Guided Project: Exploring Hacker News Posts</w:t>
      </w:r>
    </w:p>
    <w:p w14:paraId="4F717823" w14:textId="143DD292" w:rsidR="004B37F5" w:rsidRDefault="004B37F5" w:rsidP="00EA2B39">
      <w:pPr>
        <w:pStyle w:val="ListNumber"/>
      </w:pPr>
      <w:r>
        <w:t>Pandas &amp; NumPy Fundamentals</w:t>
      </w:r>
    </w:p>
    <w:p w14:paraId="1C2039AC" w14:textId="77777777" w:rsidR="009628FC" w:rsidRDefault="009628FC" w:rsidP="009628FC">
      <w:pPr>
        <w:pStyle w:val="ListBullet"/>
      </w:pPr>
      <w:r>
        <w:t>Introduction to NumPy</w:t>
      </w:r>
    </w:p>
    <w:p w14:paraId="1B5144FE" w14:textId="77777777" w:rsidR="009628FC" w:rsidRDefault="009628FC" w:rsidP="009628FC">
      <w:pPr>
        <w:pStyle w:val="ListBullet"/>
      </w:pPr>
      <w:r>
        <w:t>Boolean Indexing with NumPy</w:t>
      </w:r>
    </w:p>
    <w:p w14:paraId="17D07F05" w14:textId="77777777" w:rsidR="009628FC" w:rsidRDefault="009628FC" w:rsidP="009628FC">
      <w:pPr>
        <w:pStyle w:val="ListBullet"/>
      </w:pPr>
      <w:r>
        <w:t>Introduction to pandas</w:t>
      </w:r>
    </w:p>
    <w:p w14:paraId="34A5A5E1" w14:textId="77777777" w:rsidR="009628FC" w:rsidRDefault="009628FC" w:rsidP="009628FC">
      <w:pPr>
        <w:pStyle w:val="ListBullet"/>
      </w:pPr>
      <w:r>
        <w:t>Exploring Data with pandas: Fundamentals</w:t>
      </w:r>
    </w:p>
    <w:p w14:paraId="51D97204" w14:textId="77777777" w:rsidR="009628FC" w:rsidRDefault="009628FC" w:rsidP="009628FC">
      <w:pPr>
        <w:pStyle w:val="ListBullet"/>
      </w:pPr>
      <w:r>
        <w:t>Exploring Data with pandas: Intermediate</w:t>
      </w:r>
    </w:p>
    <w:p w14:paraId="1DF7F605" w14:textId="77777777" w:rsidR="009628FC" w:rsidRDefault="009628FC" w:rsidP="009628FC">
      <w:pPr>
        <w:pStyle w:val="ListBullet"/>
      </w:pPr>
      <w:r>
        <w:t>Data Cleaning Basics</w:t>
      </w:r>
    </w:p>
    <w:p w14:paraId="22C3E9FB" w14:textId="4CA5ED3D" w:rsidR="009628FC" w:rsidRDefault="009628FC" w:rsidP="009628FC">
      <w:pPr>
        <w:pStyle w:val="ListBullet"/>
      </w:pPr>
      <w:r>
        <w:t xml:space="preserve">Guided Project: Exploring </w:t>
      </w:r>
      <w:proofErr w:type="spellStart"/>
      <w:r>
        <w:t>Ebay</w:t>
      </w:r>
      <w:proofErr w:type="spellEnd"/>
      <w:r>
        <w:t xml:space="preserve"> Car Sales Data</w:t>
      </w:r>
    </w:p>
    <w:p w14:paraId="4F1AAA09" w14:textId="50F40BD6" w:rsidR="004B37F5" w:rsidRDefault="004B37F5" w:rsidP="00EA2B39">
      <w:pPr>
        <w:pStyle w:val="ListNumber"/>
      </w:pPr>
      <w:r>
        <w:t>Exploratory Data Visualization</w:t>
      </w:r>
    </w:p>
    <w:p w14:paraId="37A0C601" w14:textId="77777777" w:rsidR="009628FC" w:rsidRDefault="009628FC" w:rsidP="009628FC">
      <w:pPr>
        <w:pStyle w:val="ListBullet"/>
      </w:pPr>
      <w:r>
        <w:t>Line Charts</w:t>
      </w:r>
    </w:p>
    <w:p w14:paraId="2DD8E463" w14:textId="77777777" w:rsidR="009628FC" w:rsidRDefault="009628FC" w:rsidP="009628FC">
      <w:pPr>
        <w:pStyle w:val="ListBullet"/>
      </w:pPr>
      <w:r>
        <w:t>Multiple plots</w:t>
      </w:r>
    </w:p>
    <w:p w14:paraId="74BE8380" w14:textId="77777777" w:rsidR="009628FC" w:rsidRDefault="009628FC" w:rsidP="009628FC">
      <w:pPr>
        <w:pStyle w:val="ListBullet"/>
      </w:pPr>
      <w:r>
        <w:t xml:space="preserve">Bar Plots </w:t>
      </w:r>
      <w:proofErr w:type="gramStart"/>
      <w:r>
        <w:t>And</w:t>
      </w:r>
      <w:proofErr w:type="gramEnd"/>
      <w:r>
        <w:t xml:space="preserve"> Scatter Plots</w:t>
      </w:r>
    </w:p>
    <w:p w14:paraId="4BC7C806" w14:textId="77777777" w:rsidR="009628FC" w:rsidRDefault="009628FC" w:rsidP="009628FC">
      <w:pPr>
        <w:pStyle w:val="ListBullet"/>
      </w:pPr>
      <w:r>
        <w:t xml:space="preserve">Histograms </w:t>
      </w:r>
      <w:proofErr w:type="gramStart"/>
      <w:r>
        <w:t>And</w:t>
      </w:r>
      <w:proofErr w:type="gramEnd"/>
      <w:r>
        <w:t xml:space="preserve"> Box Plots</w:t>
      </w:r>
    </w:p>
    <w:p w14:paraId="3D76FFC9" w14:textId="4A517834" w:rsidR="009628FC" w:rsidRDefault="009628FC" w:rsidP="009628FC">
      <w:pPr>
        <w:pStyle w:val="ListBullet"/>
      </w:pPr>
      <w:r>
        <w:t xml:space="preserve">Guided Project: Visualizing Earnings Based </w:t>
      </w:r>
      <w:proofErr w:type="gramStart"/>
      <w:r>
        <w:t>On</w:t>
      </w:r>
      <w:proofErr w:type="gramEnd"/>
      <w:r>
        <w:t xml:space="preserve"> College Majors</w:t>
      </w:r>
    </w:p>
    <w:p w14:paraId="4CF9F482" w14:textId="6AEFE1E4" w:rsidR="004B37F5" w:rsidRDefault="004B37F5" w:rsidP="00EA2B39">
      <w:pPr>
        <w:pStyle w:val="ListNumber"/>
      </w:pPr>
      <w:r>
        <w:t>Storytelling Through Data Visualization</w:t>
      </w:r>
    </w:p>
    <w:p w14:paraId="76592784" w14:textId="77777777" w:rsidR="009628FC" w:rsidRDefault="009628FC" w:rsidP="009628FC">
      <w:pPr>
        <w:pStyle w:val="ListBullet"/>
      </w:pPr>
      <w:r>
        <w:t>Improving Plot Aesthetics</w:t>
      </w:r>
    </w:p>
    <w:p w14:paraId="554DEA63" w14:textId="77777777" w:rsidR="009628FC" w:rsidRDefault="009628FC" w:rsidP="009628FC">
      <w:pPr>
        <w:pStyle w:val="ListBullet"/>
      </w:pPr>
      <w:proofErr w:type="spellStart"/>
      <w:r>
        <w:t>Color</w:t>
      </w:r>
      <w:proofErr w:type="spellEnd"/>
      <w:r>
        <w:t>, Layout, and Annotations</w:t>
      </w:r>
    </w:p>
    <w:p w14:paraId="2925C67C" w14:textId="77777777" w:rsidR="009628FC" w:rsidRDefault="009628FC" w:rsidP="009628FC">
      <w:pPr>
        <w:pStyle w:val="ListBullet"/>
      </w:pPr>
      <w:r>
        <w:t xml:space="preserve">Guided Project: Visualizing </w:t>
      </w:r>
      <w:proofErr w:type="gramStart"/>
      <w:r>
        <w:t>The</w:t>
      </w:r>
      <w:proofErr w:type="gramEnd"/>
      <w:r>
        <w:t xml:space="preserve"> Gender Gap In College Degrees</w:t>
      </w:r>
    </w:p>
    <w:p w14:paraId="79D9AD65" w14:textId="293C59D1" w:rsidR="009628FC" w:rsidRDefault="009628FC" w:rsidP="009628FC">
      <w:pPr>
        <w:pStyle w:val="ListBullet"/>
      </w:pPr>
      <w:r>
        <w:t>Conditional Plots</w:t>
      </w:r>
    </w:p>
    <w:p w14:paraId="2C2605E1" w14:textId="2EDDF095" w:rsidR="004B37F5" w:rsidRDefault="004B37F5" w:rsidP="00EA2B39">
      <w:pPr>
        <w:pStyle w:val="ListNumber"/>
      </w:pPr>
      <w:r>
        <w:t>Data Cleaning and Analysis</w:t>
      </w:r>
    </w:p>
    <w:p w14:paraId="15435CF9" w14:textId="77777777" w:rsidR="009628FC" w:rsidRDefault="009628FC" w:rsidP="009628FC">
      <w:pPr>
        <w:pStyle w:val="ListBullet"/>
      </w:pPr>
      <w:r>
        <w:t>Data Aggregation</w:t>
      </w:r>
    </w:p>
    <w:p w14:paraId="54526F08" w14:textId="77777777" w:rsidR="009628FC" w:rsidRDefault="009628FC" w:rsidP="009628FC">
      <w:pPr>
        <w:pStyle w:val="ListBullet"/>
      </w:pPr>
      <w:r>
        <w:t xml:space="preserve">Combining Data </w:t>
      </w:r>
      <w:proofErr w:type="gramStart"/>
      <w:r>
        <w:t>With</w:t>
      </w:r>
      <w:proofErr w:type="gramEnd"/>
      <w:r>
        <w:t xml:space="preserve"> Pandas</w:t>
      </w:r>
    </w:p>
    <w:p w14:paraId="797A770B" w14:textId="77777777" w:rsidR="009628FC" w:rsidRDefault="009628FC" w:rsidP="009628FC">
      <w:pPr>
        <w:pStyle w:val="ListBullet"/>
      </w:pPr>
      <w:r>
        <w:t xml:space="preserve">Transforming Data </w:t>
      </w:r>
      <w:proofErr w:type="gramStart"/>
      <w:r>
        <w:t>With</w:t>
      </w:r>
      <w:proofErr w:type="gramEnd"/>
      <w:r>
        <w:t xml:space="preserve"> Pandas</w:t>
      </w:r>
    </w:p>
    <w:p w14:paraId="6A35EBD6" w14:textId="77777777" w:rsidR="009628FC" w:rsidRDefault="009628FC" w:rsidP="009628FC">
      <w:pPr>
        <w:pStyle w:val="ListBullet"/>
      </w:pPr>
      <w:r>
        <w:t xml:space="preserve">Working </w:t>
      </w:r>
      <w:proofErr w:type="gramStart"/>
      <w:r>
        <w:t>With</w:t>
      </w:r>
      <w:proofErr w:type="gramEnd"/>
      <w:r>
        <w:t xml:space="preserve"> Strings In Pandas</w:t>
      </w:r>
    </w:p>
    <w:p w14:paraId="31A560E9" w14:textId="77777777" w:rsidR="009628FC" w:rsidRDefault="009628FC" w:rsidP="009628FC">
      <w:pPr>
        <w:pStyle w:val="ListBullet"/>
      </w:pPr>
      <w:r>
        <w:t xml:space="preserve">Working </w:t>
      </w:r>
      <w:proofErr w:type="gramStart"/>
      <w:r>
        <w:t>With</w:t>
      </w:r>
      <w:proofErr w:type="gramEnd"/>
      <w:r>
        <w:t xml:space="preserve"> Missing And Duplicate Data</w:t>
      </w:r>
    </w:p>
    <w:p w14:paraId="6269EF2F" w14:textId="3083A143" w:rsidR="009628FC" w:rsidRDefault="009628FC" w:rsidP="009628FC">
      <w:pPr>
        <w:pStyle w:val="ListBullet"/>
      </w:pPr>
      <w:r>
        <w:lastRenderedPageBreak/>
        <w:t xml:space="preserve">Guided Project: Clean </w:t>
      </w:r>
      <w:proofErr w:type="gramStart"/>
      <w:r>
        <w:t>And</w:t>
      </w:r>
      <w:proofErr w:type="gramEnd"/>
      <w:r>
        <w:t xml:space="preserve"> </w:t>
      </w:r>
      <w:proofErr w:type="spellStart"/>
      <w:r>
        <w:t>Analyze</w:t>
      </w:r>
      <w:proofErr w:type="spellEnd"/>
      <w:r>
        <w:t xml:space="preserve"> Employee Exit Surveys</w:t>
      </w:r>
    </w:p>
    <w:p w14:paraId="49BC5CBC" w14:textId="1509C075" w:rsidR="004B37F5" w:rsidRDefault="004B37F5" w:rsidP="00EA2B39">
      <w:pPr>
        <w:pStyle w:val="ListNumber"/>
      </w:pPr>
      <w:r>
        <w:t>Data Cleaning in Python: Advanced</w:t>
      </w:r>
    </w:p>
    <w:p w14:paraId="71F8C0C3" w14:textId="77777777" w:rsidR="009628FC" w:rsidRDefault="009628FC" w:rsidP="009628FC">
      <w:pPr>
        <w:pStyle w:val="ListBullet"/>
      </w:pPr>
      <w:r>
        <w:t>Regular Expression Basics</w:t>
      </w:r>
    </w:p>
    <w:p w14:paraId="6F07E5B5" w14:textId="77777777" w:rsidR="009628FC" w:rsidRDefault="009628FC" w:rsidP="009628FC">
      <w:pPr>
        <w:pStyle w:val="ListBullet"/>
      </w:pPr>
      <w:r>
        <w:t>Advanced Regular Expressions</w:t>
      </w:r>
    </w:p>
    <w:p w14:paraId="1D044E1D" w14:textId="77777777" w:rsidR="009628FC" w:rsidRDefault="009628FC" w:rsidP="009628FC">
      <w:pPr>
        <w:pStyle w:val="ListBullet"/>
      </w:pPr>
      <w:r>
        <w:t>List Comprehensions and Lambda Functions</w:t>
      </w:r>
    </w:p>
    <w:p w14:paraId="2DD642CE" w14:textId="49355DAA" w:rsidR="009628FC" w:rsidRDefault="009628FC" w:rsidP="009628FC">
      <w:pPr>
        <w:pStyle w:val="ListBullet"/>
      </w:pPr>
      <w:r>
        <w:t>Working with Missing Data</w:t>
      </w:r>
    </w:p>
    <w:p w14:paraId="5A3E6386" w14:textId="6C2EDD22" w:rsidR="004B37F5" w:rsidRDefault="004B37F5" w:rsidP="00EA2B39">
      <w:pPr>
        <w:pStyle w:val="ListNumber"/>
      </w:pPr>
      <w:r>
        <w:t>Data Cleaning Project Walkthrough</w:t>
      </w:r>
    </w:p>
    <w:p w14:paraId="0F7F34A7" w14:textId="77777777" w:rsidR="009628FC" w:rsidRDefault="009628FC" w:rsidP="009628FC">
      <w:pPr>
        <w:pStyle w:val="ListBullet"/>
      </w:pPr>
      <w:r>
        <w:t>Data Cleaning Walkthrough</w:t>
      </w:r>
    </w:p>
    <w:p w14:paraId="1E13B5F9" w14:textId="77777777" w:rsidR="009628FC" w:rsidRDefault="009628FC" w:rsidP="009628FC">
      <w:pPr>
        <w:pStyle w:val="ListBullet"/>
      </w:pPr>
      <w:r>
        <w:t>Data Cleaning Walkthrough: Combining the Data</w:t>
      </w:r>
    </w:p>
    <w:p w14:paraId="7538D9FC" w14:textId="77777777" w:rsidR="009628FC" w:rsidRDefault="009628FC" w:rsidP="009628FC">
      <w:pPr>
        <w:pStyle w:val="ListBullet"/>
      </w:pPr>
      <w:r>
        <w:t xml:space="preserve">Data Cleaning Walkthrough: </w:t>
      </w:r>
      <w:proofErr w:type="spellStart"/>
      <w:r>
        <w:t>Analyzing</w:t>
      </w:r>
      <w:proofErr w:type="spellEnd"/>
      <w:r>
        <w:t xml:space="preserve"> and Visualizing the Data</w:t>
      </w:r>
    </w:p>
    <w:p w14:paraId="210F9228" w14:textId="77777777" w:rsidR="009628FC" w:rsidRDefault="009628FC" w:rsidP="009628FC">
      <w:pPr>
        <w:pStyle w:val="ListBullet"/>
      </w:pPr>
      <w:r>
        <w:t xml:space="preserve">Guided Project: </w:t>
      </w:r>
      <w:proofErr w:type="spellStart"/>
      <w:r>
        <w:t>Analyzing</w:t>
      </w:r>
      <w:proofErr w:type="spellEnd"/>
      <w:r>
        <w:t xml:space="preserve"> NYC High School Data</w:t>
      </w:r>
    </w:p>
    <w:p w14:paraId="6D66DAE0" w14:textId="77777777" w:rsidR="009628FC" w:rsidRDefault="009628FC" w:rsidP="009628FC">
      <w:pPr>
        <w:pStyle w:val="ListBullet"/>
      </w:pPr>
      <w:r>
        <w:t>Challenge: Cleaning Data</w:t>
      </w:r>
    </w:p>
    <w:p w14:paraId="0FCD91A3" w14:textId="1DE7B51E" w:rsidR="009628FC" w:rsidRDefault="009628FC" w:rsidP="009628FC">
      <w:pPr>
        <w:pStyle w:val="ListBullet"/>
      </w:pPr>
      <w:r>
        <w:t>Guided Project: Star Wars Survey</w:t>
      </w:r>
    </w:p>
    <w:p w14:paraId="267CF39B" w14:textId="07EECECE" w:rsidR="004B37F5" w:rsidRDefault="004B37F5" w:rsidP="00EA2B39">
      <w:pPr>
        <w:pStyle w:val="ListNumber"/>
      </w:pPr>
      <w:r>
        <w:t>Elements of the Command Line</w:t>
      </w:r>
    </w:p>
    <w:p w14:paraId="11B971EB" w14:textId="77777777" w:rsidR="006647AE" w:rsidRDefault="006647AE" w:rsidP="006647AE">
      <w:pPr>
        <w:pStyle w:val="ListBullet"/>
      </w:pPr>
      <w:r>
        <w:t>Introduction to the Command Line</w:t>
      </w:r>
    </w:p>
    <w:p w14:paraId="12540988" w14:textId="77777777" w:rsidR="006647AE" w:rsidRDefault="006647AE" w:rsidP="006647AE">
      <w:pPr>
        <w:pStyle w:val="ListBullet"/>
      </w:pPr>
      <w:r>
        <w:t>The Filesystem</w:t>
      </w:r>
    </w:p>
    <w:p w14:paraId="3CFE72FC" w14:textId="77777777" w:rsidR="006647AE" w:rsidRDefault="006647AE" w:rsidP="006647AE">
      <w:pPr>
        <w:pStyle w:val="ListBullet"/>
      </w:pPr>
      <w:r>
        <w:t>Modifying the Filesystem</w:t>
      </w:r>
    </w:p>
    <w:p w14:paraId="088DF974" w14:textId="77777777" w:rsidR="006647AE" w:rsidRDefault="006647AE" w:rsidP="006647AE">
      <w:pPr>
        <w:pStyle w:val="ListBullet"/>
      </w:pPr>
      <w:r>
        <w:t>Glob Patterns and Wildcards</w:t>
      </w:r>
    </w:p>
    <w:p w14:paraId="5C58C18D" w14:textId="49A78AB1" w:rsidR="009628FC" w:rsidRDefault="006647AE" w:rsidP="006647AE">
      <w:pPr>
        <w:pStyle w:val="ListBullet"/>
      </w:pPr>
      <w:r>
        <w:t>Users and Permissions</w:t>
      </w:r>
    </w:p>
    <w:p w14:paraId="229A58AD" w14:textId="2F257498" w:rsidR="004B37F5" w:rsidRDefault="004B37F5" w:rsidP="00EA2B39">
      <w:pPr>
        <w:pStyle w:val="ListNumber"/>
      </w:pPr>
      <w:r>
        <w:t>Text Processing in the Command Line</w:t>
      </w:r>
    </w:p>
    <w:p w14:paraId="530899A2" w14:textId="77777777" w:rsidR="006647AE" w:rsidRDefault="006647AE" w:rsidP="006647AE">
      <w:pPr>
        <w:pStyle w:val="ListBullet"/>
      </w:pPr>
      <w:r>
        <w:t>Getting Help and Reading Documentation</w:t>
      </w:r>
    </w:p>
    <w:p w14:paraId="0BFAB4DF" w14:textId="77777777" w:rsidR="006647AE" w:rsidRDefault="006647AE" w:rsidP="006647AE">
      <w:pPr>
        <w:pStyle w:val="ListBullet"/>
      </w:pPr>
      <w:r>
        <w:t>File Inspection</w:t>
      </w:r>
    </w:p>
    <w:p w14:paraId="2BF97A66" w14:textId="77777777" w:rsidR="006647AE" w:rsidRDefault="006647AE" w:rsidP="006647AE">
      <w:pPr>
        <w:pStyle w:val="ListBullet"/>
      </w:pPr>
      <w:r>
        <w:t>Text Processing</w:t>
      </w:r>
    </w:p>
    <w:p w14:paraId="1CD9550D" w14:textId="77777777" w:rsidR="006647AE" w:rsidRDefault="006647AE" w:rsidP="006647AE">
      <w:pPr>
        <w:pStyle w:val="ListBullet"/>
      </w:pPr>
      <w:r>
        <w:t>Redirection and Pipelines</w:t>
      </w:r>
    </w:p>
    <w:p w14:paraId="540625EC" w14:textId="58A09DD3" w:rsidR="009628FC" w:rsidRDefault="006647AE" w:rsidP="006647AE">
      <w:pPr>
        <w:pStyle w:val="ListBullet"/>
      </w:pPr>
      <w:r>
        <w:t>Standard Streams and File Descriptors</w:t>
      </w:r>
    </w:p>
    <w:p w14:paraId="1648B6BF" w14:textId="75D63A6E" w:rsidR="004B37F5" w:rsidRDefault="004B37F5" w:rsidP="00EA2B39">
      <w:pPr>
        <w:pStyle w:val="ListNumber"/>
      </w:pPr>
      <w:r>
        <w:t>SQL Fundamentals</w:t>
      </w:r>
    </w:p>
    <w:p w14:paraId="37136EAC" w14:textId="77777777" w:rsidR="006647AE" w:rsidRDefault="006647AE" w:rsidP="006647AE">
      <w:pPr>
        <w:pStyle w:val="ListBullet"/>
      </w:pPr>
      <w:r>
        <w:t>Introduction to SQL</w:t>
      </w:r>
    </w:p>
    <w:p w14:paraId="7F897F2B" w14:textId="77777777" w:rsidR="006647AE" w:rsidRDefault="006647AE" w:rsidP="006647AE">
      <w:pPr>
        <w:pStyle w:val="ListBullet"/>
      </w:pPr>
      <w:r>
        <w:t>Summary Statistics</w:t>
      </w:r>
    </w:p>
    <w:p w14:paraId="58E087C9" w14:textId="77777777" w:rsidR="006647AE" w:rsidRDefault="006647AE" w:rsidP="006647AE">
      <w:pPr>
        <w:pStyle w:val="ListBullet"/>
      </w:pPr>
      <w:r>
        <w:t>Group Summary Statistics</w:t>
      </w:r>
    </w:p>
    <w:p w14:paraId="38C60AE7" w14:textId="77777777" w:rsidR="006647AE" w:rsidRDefault="006647AE" w:rsidP="006647AE">
      <w:pPr>
        <w:pStyle w:val="ListBullet"/>
      </w:pPr>
      <w:r>
        <w:t>Subqueries</w:t>
      </w:r>
    </w:p>
    <w:p w14:paraId="0AE9B790" w14:textId="209D1470" w:rsidR="009628FC" w:rsidRDefault="006647AE" w:rsidP="006647AE">
      <w:pPr>
        <w:pStyle w:val="ListBullet"/>
      </w:pPr>
      <w:r>
        <w:t xml:space="preserve">Guided Project: </w:t>
      </w:r>
      <w:proofErr w:type="spellStart"/>
      <w:r>
        <w:t>Analyzing</w:t>
      </w:r>
      <w:proofErr w:type="spellEnd"/>
      <w:r>
        <w:t xml:space="preserve"> CIA Factbook Data Using SQL</w:t>
      </w:r>
    </w:p>
    <w:p w14:paraId="7E978550" w14:textId="4A44E6D9" w:rsidR="004B37F5" w:rsidRDefault="004B37F5" w:rsidP="00EA2B39">
      <w:pPr>
        <w:pStyle w:val="ListNumber"/>
      </w:pPr>
      <w:r>
        <w:t>Intermediate SQL for Data Analysis</w:t>
      </w:r>
    </w:p>
    <w:p w14:paraId="02C6BEBD" w14:textId="77777777" w:rsidR="006647AE" w:rsidRDefault="006647AE" w:rsidP="006647AE">
      <w:pPr>
        <w:pStyle w:val="ListBullet"/>
      </w:pPr>
      <w:r>
        <w:t>Joining Data in SQL</w:t>
      </w:r>
    </w:p>
    <w:p w14:paraId="1D90102F" w14:textId="77777777" w:rsidR="006647AE" w:rsidRDefault="006647AE" w:rsidP="006647AE">
      <w:pPr>
        <w:pStyle w:val="ListBullet"/>
      </w:pPr>
      <w:r>
        <w:t>Intermediate Joins in SQL</w:t>
      </w:r>
    </w:p>
    <w:p w14:paraId="3AC9A568" w14:textId="77777777" w:rsidR="006647AE" w:rsidRDefault="006647AE" w:rsidP="006647AE">
      <w:pPr>
        <w:pStyle w:val="ListBullet"/>
      </w:pPr>
      <w:r>
        <w:t>Building and Organizing Complex Queries</w:t>
      </w:r>
    </w:p>
    <w:p w14:paraId="64DB5873" w14:textId="77777777" w:rsidR="006647AE" w:rsidRDefault="006647AE" w:rsidP="006647AE">
      <w:pPr>
        <w:pStyle w:val="ListBullet"/>
      </w:pPr>
      <w:r>
        <w:t>Guided Project: Answering Business Questions using SQL</w:t>
      </w:r>
    </w:p>
    <w:p w14:paraId="4DDD3388" w14:textId="77777777" w:rsidR="006647AE" w:rsidRDefault="006647AE" w:rsidP="006647AE">
      <w:pPr>
        <w:pStyle w:val="ListBullet"/>
      </w:pPr>
      <w:r>
        <w:t>Table Relations and Normalization</w:t>
      </w:r>
    </w:p>
    <w:p w14:paraId="4333C736" w14:textId="3A0EB6A2" w:rsidR="009628FC" w:rsidRDefault="006647AE" w:rsidP="006647AE">
      <w:pPr>
        <w:pStyle w:val="ListBullet"/>
      </w:pPr>
      <w:r>
        <w:t>Querying SQLite from Python</w:t>
      </w:r>
    </w:p>
    <w:p w14:paraId="28093F9F" w14:textId="7EE6AF5E" w:rsidR="004B37F5" w:rsidRDefault="004B37F5" w:rsidP="00EA2B39">
      <w:pPr>
        <w:pStyle w:val="ListNumber"/>
      </w:pPr>
      <w:r>
        <w:t>APIs and Web Scraping in Python</w:t>
      </w:r>
    </w:p>
    <w:p w14:paraId="0F2D65DD" w14:textId="77777777" w:rsidR="006647AE" w:rsidRDefault="006647AE" w:rsidP="006647AE">
      <w:pPr>
        <w:pStyle w:val="ListBullet"/>
      </w:pPr>
      <w:r>
        <w:lastRenderedPageBreak/>
        <w:t>Working with APIs</w:t>
      </w:r>
    </w:p>
    <w:p w14:paraId="5BA97592" w14:textId="77777777" w:rsidR="006647AE" w:rsidRDefault="006647AE" w:rsidP="006647AE">
      <w:pPr>
        <w:pStyle w:val="ListBullet"/>
      </w:pPr>
      <w:r>
        <w:t>Intermediate APIs</w:t>
      </w:r>
    </w:p>
    <w:p w14:paraId="0F105B47" w14:textId="77777777" w:rsidR="006647AE" w:rsidRDefault="006647AE" w:rsidP="006647AE">
      <w:pPr>
        <w:pStyle w:val="ListBullet"/>
      </w:pPr>
      <w:r>
        <w:t>Challenge: Working with the reddit API</w:t>
      </w:r>
    </w:p>
    <w:p w14:paraId="346E296D" w14:textId="018A623A" w:rsidR="009628FC" w:rsidRDefault="006647AE" w:rsidP="006647AE">
      <w:pPr>
        <w:pStyle w:val="ListBullet"/>
      </w:pPr>
      <w:r>
        <w:t>Web Scraping</w:t>
      </w:r>
    </w:p>
    <w:p w14:paraId="3AF6412D" w14:textId="77777777" w:rsidR="006647AE" w:rsidRDefault="006647AE" w:rsidP="006647AE">
      <w:pPr>
        <w:pStyle w:val="ListNumber"/>
      </w:pPr>
      <w:r>
        <w:t>Data Analysis in Business</w:t>
      </w:r>
    </w:p>
    <w:p w14:paraId="142F247B" w14:textId="77777777" w:rsidR="006647AE" w:rsidRDefault="006647AE" w:rsidP="006647AE">
      <w:pPr>
        <w:pStyle w:val="ListBullet"/>
      </w:pPr>
      <w:r>
        <w:t>Fuzzy Language in Data Science</w:t>
      </w:r>
    </w:p>
    <w:p w14:paraId="6F9740F2" w14:textId="77777777" w:rsidR="006647AE" w:rsidRDefault="006647AE" w:rsidP="006647AE">
      <w:pPr>
        <w:pStyle w:val="ListBullet"/>
      </w:pPr>
      <w:r>
        <w:t>Communicating Results</w:t>
      </w:r>
    </w:p>
    <w:p w14:paraId="18A381F2" w14:textId="77777777" w:rsidR="006647AE" w:rsidRDefault="006647AE" w:rsidP="006647AE">
      <w:pPr>
        <w:pStyle w:val="ListBullet"/>
      </w:pPr>
      <w:r>
        <w:t>Business Metrics</w:t>
      </w:r>
    </w:p>
    <w:p w14:paraId="53BCE878" w14:textId="77777777" w:rsidR="006647AE" w:rsidRDefault="006647AE" w:rsidP="006647AE">
      <w:pPr>
        <w:pStyle w:val="ListBullet"/>
      </w:pPr>
      <w:r>
        <w:t>Guided Project: Popular Data Science Questions</w:t>
      </w:r>
    </w:p>
    <w:p w14:paraId="05DA7F25" w14:textId="460114BA" w:rsidR="004B37F5" w:rsidRDefault="004B37F5" w:rsidP="00EA2B39">
      <w:pPr>
        <w:pStyle w:val="ListNumber"/>
      </w:pPr>
      <w:r>
        <w:t>Statistics: Fundamentals</w:t>
      </w:r>
    </w:p>
    <w:p w14:paraId="5F054922" w14:textId="77777777" w:rsidR="006647AE" w:rsidRDefault="006647AE" w:rsidP="006647AE">
      <w:pPr>
        <w:pStyle w:val="ListBullet"/>
      </w:pPr>
      <w:r>
        <w:t>Sampling</w:t>
      </w:r>
    </w:p>
    <w:p w14:paraId="68D378E9" w14:textId="77777777" w:rsidR="006647AE" w:rsidRDefault="006647AE" w:rsidP="006647AE">
      <w:pPr>
        <w:pStyle w:val="ListBullet"/>
      </w:pPr>
      <w:r>
        <w:t>Variables in Statistics</w:t>
      </w:r>
    </w:p>
    <w:p w14:paraId="13D28180" w14:textId="77777777" w:rsidR="006647AE" w:rsidRDefault="006647AE" w:rsidP="006647AE">
      <w:pPr>
        <w:pStyle w:val="ListBullet"/>
      </w:pPr>
      <w:r>
        <w:t>Frequency Distributions</w:t>
      </w:r>
    </w:p>
    <w:p w14:paraId="0DBED2D6" w14:textId="77777777" w:rsidR="006647AE" w:rsidRDefault="006647AE" w:rsidP="006647AE">
      <w:pPr>
        <w:pStyle w:val="ListBullet"/>
      </w:pPr>
      <w:r>
        <w:t>Visualizing Frequency Distributions</w:t>
      </w:r>
    </w:p>
    <w:p w14:paraId="6CAB0C38" w14:textId="77777777" w:rsidR="006647AE" w:rsidRDefault="006647AE" w:rsidP="006647AE">
      <w:pPr>
        <w:pStyle w:val="ListBullet"/>
      </w:pPr>
      <w:r>
        <w:t>Comparing Frequency Distributions</w:t>
      </w:r>
    </w:p>
    <w:p w14:paraId="01380707" w14:textId="7900AE2F" w:rsidR="009628FC" w:rsidRDefault="006647AE" w:rsidP="006647AE">
      <w:pPr>
        <w:pStyle w:val="ListBullet"/>
      </w:pPr>
      <w:r>
        <w:t>Guided Project: Investigating Fandango Movie Ratings</w:t>
      </w:r>
    </w:p>
    <w:p w14:paraId="2A4C73C0" w14:textId="69BCBF81" w:rsidR="004B37F5" w:rsidRDefault="004B37F5" w:rsidP="00EA2B39">
      <w:pPr>
        <w:pStyle w:val="ListNumber"/>
      </w:pPr>
      <w:r>
        <w:t>Statistics Intermediate: Averages &amp; Variability</w:t>
      </w:r>
    </w:p>
    <w:p w14:paraId="4DD503DB" w14:textId="77777777" w:rsidR="006647AE" w:rsidRDefault="006647AE" w:rsidP="006647AE">
      <w:pPr>
        <w:pStyle w:val="ListBullet"/>
      </w:pPr>
      <w:r>
        <w:t>The Mean</w:t>
      </w:r>
    </w:p>
    <w:p w14:paraId="0001D6DB" w14:textId="77777777" w:rsidR="006647AE" w:rsidRDefault="006647AE" w:rsidP="006647AE">
      <w:pPr>
        <w:pStyle w:val="ListBullet"/>
      </w:pPr>
      <w:r>
        <w:t>The Weighted Mean and the Median</w:t>
      </w:r>
    </w:p>
    <w:p w14:paraId="619C516B" w14:textId="77777777" w:rsidR="006647AE" w:rsidRDefault="006647AE" w:rsidP="006647AE">
      <w:pPr>
        <w:pStyle w:val="ListBullet"/>
      </w:pPr>
      <w:r>
        <w:t>The Mode</w:t>
      </w:r>
    </w:p>
    <w:p w14:paraId="44EC691D" w14:textId="77777777" w:rsidR="006647AE" w:rsidRDefault="006647AE" w:rsidP="006647AE">
      <w:pPr>
        <w:pStyle w:val="ListBullet"/>
      </w:pPr>
      <w:r>
        <w:t>Measures of Variability</w:t>
      </w:r>
    </w:p>
    <w:p w14:paraId="3C894CCF" w14:textId="77777777" w:rsidR="006647AE" w:rsidRDefault="006647AE" w:rsidP="006647AE">
      <w:pPr>
        <w:pStyle w:val="ListBullet"/>
      </w:pPr>
      <w:r>
        <w:t>Z-scores</w:t>
      </w:r>
    </w:p>
    <w:p w14:paraId="5D725582" w14:textId="7A5481C7" w:rsidR="009628FC" w:rsidRDefault="006647AE" w:rsidP="006647AE">
      <w:pPr>
        <w:pStyle w:val="ListBullet"/>
      </w:pPr>
      <w:r>
        <w:t>Guided Project: Finding the Best Markets to Advertise In</w:t>
      </w:r>
    </w:p>
    <w:p w14:paraId="52016743" w14:textId="1C5D1DF8" w:rsidR="004B37F5" w:rsidRDefault="004B37F5" w:rsidP="00EA2B39">
      <w:pPr>
        <w:pStyle w:val="ListNumber"/>
      </w:pPr>
      <w:r>
        <w:t>Probability Fundamentals</w:t>
      </w:r>
    </w:p>
    <w:p w14:paraId="4FD77075" w14:textId="77777777" w:rsidR="006647AE" w:rsidRDefault="006647AE" w:rsidP="006647AE">
      <w:pPr>
        <w:pStyle w:val="ListBullet"/>
      </w:pPr>
      <w:r>
        <w:t>Estimating Probabilities</w:t>
      </w:r>
    </w:p>
    <w:p w14:paraId="17022767" w14:textId="77777777" w:rsidR="006647AE" w:rsidRDefault="006647AE" w:rsidP="006647AE">
      <w:pPr>
        <w:pStyle w:val="ListBullet"/>
      </w:pPr>
      <w:r>
        <w:t>Probability Rules</w:t>
      </w:r>
    </w:p>
    <w:p w14:paraId="48AE474D" w14:textId="77777777" w:rsidR="006647AE" w:rsidRDefault="006647AE" w:rsidP="006647AE">
      <w:pPr>
        <w:pStyle w:val="ListBullet"/>
      </w:pPr>
      <w:r>
        <w:t>Solving Complex Probability Problems</w:t>
      </w:r>
    </w:p>
    <w:p w14:paraId="60F2273E" w14:textId="77777777" w:rsidR="006647AE" w:rsidRDefault="006647AE" w:rsidP="006647AE">
      <w:pPr>
        <w:pStyle w:val="ListBullet"/>
      </w:pPr>
      <w:r>
        <w:t>Permutations and Combinations</w:t>
      </w:r>
    </w:p>
    <w:p w14:paraId="3B536CB7" w14:textId="44D8604C" w:rsidR="009628FC" w:rsidRDefault="006647AE" w:rsidP="006647AE">
      <w:pPr>
        <w:pStyle w:val="ListBullet"/>
      </w:pPr>
      <w:r>
        <w:t>Guided Project: Mobile App for Lottery Addiction</w:t>
      </w:r>
    </w:p>
    <w:p w14:paraId="1AE35F5E" w14:textId="0A7E761C" w:rsidR="004B37F5" w:rsidRDefault="004B37F5" w:rsidP="00EA2B39">
      <w:pPr>
        <w:pStyle w:val="ListNumber"/>
      </w:pPr>
      <w:r>
        <w:t>Conditional Probability</w:t>
      </w:r>
    </w:p>
    <w:p w14:paraId="365DE4CC" w14:textId="77777777" w:rsidR="006647AE" w:rsidRDefault="006647AE" w:rsidP="006647AE">
      <w:pPr>
        <w:pStyle w:val="ListBullet"/>
      </w:pPr>
      <w:r>
        <w:t>Conditional Probability: Fundamentals</w:t>
      </w:r>
    </w:p>
    <w:p w14:paraId="4B1F34A2" w14:textId="77777777" w:rsidR="006647AE" w:rsidRDefault="006647AE" w:rsidP="006647AE">
      <w:pPr>
        <w:pStyle w:val="ListBullet"/>
      </w:pPr>
      <w:r>
        <w:t>Conditional Probability: Intermediate</w:t>
      </w:r>
    </w:p>
    <w:p w14:paraId="0733127B" w14:textId="77777777" w:rsidR="006647AE" w:rsidRDefault="006647AE" w:rsidP="006647AE">
      <w:pPr>
        <w:pStyle w:val="ListBullet"/>
      </w:pPr>
      <w:r>
        <w:t>Bayes Theorem</w:t>
      </w:r>
    </w:p>
    <w:p w14:paraId="4D58B42D" w14:textId="77777777" w:rsidR="006647AE" w:rsidRDefault="006647AE" w:rsidP="006647AE">
      <w:pPr>
        <w:pStyle w:val="ListBullet"/>
      </w:pPr>
      <w:r>
        <w:t>The Naive Bayes Algorithm</w:t>
      </w:r>
    </w:p>
    <w:p w14:paraId="06473E63" w14:textId="5F0504BA" w:rsidR="009628FC" w:rsidRDefault="006647AE" w:rsidP="006647AE">
      <w:pPr>
        <w:pStyle w:val="ListBullet"/>
      </w:pPr>
      <w:r>
        <w:t>Guided Project: Building a Spam Filter with Naive Bayes</w:t>
      </w:r>
    </w:p>
    <w:p w14:paraId="1FCE4D73" w14:textId="17B7FD15" w:rsidR="004B37F5" w:rsidRDefault="004B37F5" w:rsidP="00EA2B39">
      <w:pPr>
        <w:pStyle w:val="ListNumber"/>
      </w:pPr>
      <w:r>
        <w:t>Hypothesis Testing: Fundamentals</w:t>
      </w:r>
    </w:p>
    <w:p w14:paraId="14433BCC" w14:textId="77777777" w:rsidR="006647AE" w:rsidRDefault="006647AE" w:rsidP="006647AE">
      <w:pPr>
        <w:pStyle w:val="ListBullet"/>
      </w:pPr>
      <w:r>
        <w:t>Significance Testing</w:t>
      </w:r>
    </w:p>
    <w:p w14:paraId="7259CC09" w14:textId="77777777" w:rsidR="006647AE" w:rsidRDefault="006647AE" w:rsidP="006647AE">
      <w:pPr>
        <w:pStyle w:val="ListBullet"/>
      </w:pPr>
      <w:r>
        <w:t>Chi-squared tests</w:t>
      </w:r>
    </w:p>
    <w:p w14:paraId="79F567AF" w14:textId="77777777" w:rsidR="006647AE" w:rsidRDefault="006647AE" w:rsidP="006647AE">
      <w:pPr>
        <w:pStyle w:val="ListBullet"/>
      </w:pPr>
      <w:r>
        <w:t>Multi category chi-squared tests</w:t>
      </w:r>
    </w:p>
    <w:p w14:paraId="763118F4" w14:textId="56978C80" w:rsidR="009628FC" w:rsidRDefault="006647AE" w:rsidP="006647AE">
      <w:pPr>
        <w:pStyle w:val="ListBullet"/>
      </w:pPr>
      <w:r>
        <w:t>Guided Project: Winning Jeopardy</w:t>
      </w:r>
    </w:p>
    <w:p w14:paraId="487E0660" w14:textId="02E29080" w:rsidR="004B37F5" w:rsidRDefault="004B37F5" w:rsidP="00EA2B39">
      <w:pPr>
        <w:pStyle w:val="ListNumber"/>
      </w:pPr>
      <w:r>
        <w:lastRenderedPageBreak/>
        <w:t>Machine Learning Fundamentals</w:t>
      </w:r>
    </w:p>
    <w:p w14:paraId="0EFEC589" w14:textId="77777777" w:rsidR="00785D7C" w:rsidRDefault="00785D7C" w:rsidP="00785D7C">
      <w:pPr>
        <w:pStyle w:val="ListBullet"/>
      </w:pPr>
      <w:r>
        <w:t xml:space="preserve">Introduction to K-Nearest </w:t>
      </w:r>
      <w:proofErr w:type="spellStart"/>
      <w:r>
        <w:t>Neighbors</w:t>
      </w:r>
      <w:proofErr w:type="spellEnd"/>
    </w:p>
    <w:p w14:paraId="5EECD22A" w14:textId="77777777" w:rsidR="00785D7C" w:rsidRDefault="00785D7C" w:rsidP="00785D7C">
      <w:pPr>
        <w:pStyle w:val="ListBullet"/>
      </w:pPr>
      <w:r>
        <w:t>Evaluating Model Performance</w:t>
      </w:r>
    </w:p>
    <w:p w14:paraId="3E477458" w14:textId="77777777" w:rsidR="00785D7C" w:rsidRDefault="00785D7C" w:rsidP="00785D7C">
      <w:pPr>
        <w:pStyle w:val="ListBullet"/>
      </w:pPr>
      <w:r>
        <w:t xml:space="preserve">Multivariate K-Nearest </w:t>
      </w:r>
      <w:proofErr w:type="spellStart"/>
      <w:r>
        <w:t>Neighbors</w:t>
      </w:r>
      <w:proofErr w:type="spellEnd"/>
    </w:p>
    <w:p w14:paraId="56471AB3" w14:textId="77777777" w:rsidR="00785D7C" w:rsidRDefault="00785D7C" w:rsidP="00785D7C">
      <w:pPr>
        <w:pStyle w:val="ListBullet"/>
      </w:pPr>
      <w:r>
        <w:t>Hyperparameter Optimization</w:t>
      </w:r>
    </w:p>
    <w:p w14:paraId="00D830DA" w14:textId="77777777" w:rsidR="00785D7C" w:rsidRDefault="00785D7C" w:rsidP="00785D7C">
      <w:pPr>
        <w:pStyle w:val="ListBullet"/>
      </w:pPr>
      <w:r>
        <w:t>Cross Validation</w:t>
      </w:r>
    </w:p>
    <w:p w14:paraId="5497434C" w14:textId="00D6DD49" w:rsidR="009628FC" w:rsidRDefault="00785D7C" w:rsidP="00785D7C">
      <w:pPr>
        <w:pStyle w:val="ListBullet"/>
      </w:pPr>
      <w:r>
        <w:t>Guided Project: Predicting Car Prices</w:t>
      </w:r>
    </w:p>
    <w:p w14:paraId="25C7634C" w14:textId="2A740915" w:rsidR="004B37F5" w:rsidRDefault="004B37F5" w:rsidP="00EA2B39">
      <w:pPr>
        <w:pStyle w:val="ListNumber"/>
      </w:pPr>
      <w:r>
        <w:t>Calculus for Machine Learning</w:t>
      </w:r>
    </w:p>
    <w:p w14:paraId="30626105" w14:textId="77777777" w:rsidR="00785D7C" w:rsidRDefault="00785D7C" w:rsidP="00785D7C">
      <w:pPr>
        <w:pStyle w:val="ListBullet"/>
      </w:pPr>
      <w:r>
        <w:t>Understanding Linear and Nonlinear Functions</w:t>
      </w:r>
    </w:p>
    <w:p w14:paraId="4930CB91" w14:textId="77777777" w:rsidR="00785D7C" w:rsidRDefault="00785D7C" w:rsidP="00785D7C">
      <w:pPr>
        <w:pStyle w:val="ListBullet"/>
      </w:pPr>
      <w:r>
        <w:t>Understanding Limits</w:t>
      </w:r>
    </w:p>
    <w:p w14:paraId="49FDA1C9" w14:textId="6FFE4FD7" w:rsidR="009628FC" w:rsidRDefault="00785D7C" w:rsidP="00785D7C">
      <w:pPr>
        <w:pStyle w:val="ListBullet"/>
      </w:pPr>
      <w:r>
        <w:t>Finding Extreme Points</w:t>
      </w:r>
    </w:p>
    <w:p w14:paraId="6D392CF4" w14:textId="025E1140" w:rsidR="004B37F5" w:rsidRDefault="004B37F5" w:rsidP="00EA2B39">
      <w:pPr>
        <w:pStyle w:val="ListNumber"/>
      </w:pPr>
      <w:r>
        <w:t>Linear Algebra for Machine Learning</w:t>
      </w:r>
    </w:p>
    <w:p w14:paraId="0DDA2F60" w14:textId="77777777" w:rsidR="00785D7C" w:rsidRDefault="00785D7C" w:rsidP="00785D7C">
      <w:pPr>
        <w:pStyle w:val="ListBullet"/>
      </w:pPr>
      <w:r>
        <w:t>Linear Systems</w:t>
      </w:r>
    </w:p>
    <w:p w14:paraId="06583E42" w14:textId="77777777" w:rsidR="00785D7C" w:rsidRDefault="00785D7C" w:rsidP="00785D7C">
      <w:pPr>
        <w:pStyle w:val="ListBullet"/>
      </w:pPr>
      <w:r>
        <w:t>Vectors</w:t>
      </w:r>
    </w:p>
    <w:p w14:paraId="02592F4A" w14:textId="77777777" w:rsidR="00785D7C" w:rsidRDefault="00785D7C" w:rsidP="00785D7C">
      <w:pPr>
        <w:pStyle w:val="ListBullet"/>
      </w:pPr>
      <w:r>
        <w:t>Matrix Algebra</w:t>
      </w:r>
    </w:p>
    <w:p w14:paraId="22347A6E" w14:textId="3277DE09" w:rsidR="009628FC" w:rsidRDefault="00785D7C" w:rsidP="00785D7C">
      <w:pPr>
        <w:pStyle w:val="ListBullet"/>
      </w:pPr>
      <w:r>
        <w:t>Solution Sets</w:t>
      </w:r>
    </w:p>
    <w:p w14:paraId="457E7E62" w14:textId="3DBD16B8" w:rsidR="004B37F5" w:rsidRDefault="004B37F5" w:rsidP="00EA2B39">
      <w:pPr>
        <w:pStyle w:val="ListNumber"/>
      </w:pPr>
      <w:r>
        <w:t>Linear Regression for Machine Learning</w:t>
      </w:r>
    </w:p>
    <w:p w14:paraId="786E79D5" w14:textId="77777777" w:rsidR="00785D7C" w:rsidRDefault="00785D7C" w:rsidP="00785D7C">
      <w:pPr>
        <w:pStyle w:val="ListBullet"/>
      </w:pPr>
      <w:r>
        <w:t>The Linear Regression Model</w:t>
      </w:r>
    </w:p>
    <w:p w14:paraId="4144E4ED" w14:textId="77777777" w:rsidR="00785D7C" w:rsidRDefault="00785D7C" w:rsidP="00785D7C">
      <w:pPr>
        <w:pStyle w:val="ListBullet"/>
      </w:pPr>
      <w:r>
        <w:t>Feature Selection</w:t>
      </w:r>
    </w:p>
    <w:p w14:paraId="0B0F3E61" w14:textId="77777777" w:rsidR="00785D7C" w:rsidRDefault="00785D7C" w:rsidP="00785D7C">
      <w:pPr>
        <w:pStyle w:val="ListBullet"/>
      </w:pPr>
      <w:r>
        <w:t>Gradient Descent</w:t>
      </w:r>
    </w:p>
    <w:p w14:paraId="62D8C064" w14:textId="77777777" w:rsidR="00785D7C" w:rsidRDefault="00785D7C" w:rsidP="00785D7C">
      <w:pPr>
        <w:pStyle w:val="ListBullet"/>
      </w:pPr>
      <w:r>
        <w:t>Ordinary Least Squares</w:t>
      </w:r>
    </w:p>
    <w:p w14:paraId="30599C2A" w14:textId="77777777" w:rsidR="00785D7C" w:rsidRDefault="00785D7C" w:rsidP="00785D7C">
      <w:pPr>
        <w:pStyle w:val="ListBullet"/>
      </w:pPr>
      <w:r>
        <w:t xml:space="preserve">Processing </w:t>
      </w:r>
      <w:proofErr w:type="gramStart"/>
      <w:r>
        <w:t>And</w:t>
      </w:r>
      <w:proofErr w:type="gramEnd"/>
      <w:r>
        <w:t xml:space="preserve"> Transforming Features</w:t>
      </w:r>
    </w:p>
    <w:p w14:paraId="5249A2B4" w14:textId="78C8B6F2" w:rsidR="009628FC" w:rsidRDefault="00785D7C" w:rsidP="00785D7C">
      <w:pPr>
        <w:pStyle w:val="ListBullet"/>
      </w:pPr>
      <w:r>
        <w:t>Guided Project: Predicting House Sale Prices</w:t>
      </w:r>
    </w:p>
    <w:p w14:paraId="20C34541" w14:textId="773BFA1A" w:rsidR="004B37F5" w:rsidRDefault="004B37F5" w:rsidP="00EA2B39">
      <w:pPr>
        <w:pStyle w:val="ListNumber"/>
      </w:pPr>
      <w:r>
        <w:t>Machine Learning in Python: Intermediate</w:t>
      </w:r>
    </w:p>
    <w:p w14:paraId="4D83282D" w14:textId="77777777" w:rsidR="00785D7C" w:rsidRDefault="00785D7C" w:rsidP="00785D7C">
      <w:pPr>
        <w:pStyle w:val="ListBullet"/>
      </w:pPr>
      <w:r>
        <w:t>Logistic regression</w:t>
      </w:r>
    </w:p>
    <w:p w14:paraId="3BA91FE3" w14:textId="77777777" w:rsidR="00785D7C" w:rsidRDefault="00785D7C" w:rsidP="00785D7C">
      <w:pPr>
        <w:pStyle w:val="ListBullet"/>
      </w:pPr>
      <w:r>
        <w:t>Introduction to evaluating binary classifiers</w:t>
      </w:r>
    </w:p>
    <w:p w14:paraId="623923A0" w14:textId="77777777" w:rsidR="00785D7C" w:rsidRDefault="00785D7C" w:rsidP="00785D7C">
      <w:pPr>
        <w:pStyle w:val="ListBullet"/>
      </w:pPr>
      <w:r>
        <w:t>Multiclass classification</w:t>
      </w:r>
    </w:p>
    <w:p w14:paraId="45189B00" w14:textId="77777777" w:rsidR="00785D7C" w:rsidRDefault="00785D7C" w:rsidP="00785D7C">
      <w:pPr>
        <w:pStyle w:val="ListBullet"/>
      </w:pPr>
      <w:r>
        <w:t>Overfitting</w:t>
      </w:r>
    </w:p>
    <w:p w14:paraId="5BFF1BBA" w14:textId="77777777" w:rsidR="00785D7C" w:rsidRDefault="00785D7C" w:rsidP="00785D7C">
      <w:pPr>
        <w:pStyle w:val="ListBullet"/>
      </w:pPr>
      <w:r>
        <w:t>Clustering basics</w:t>
      </w:r>
    </w:p>
    <w:p w14:paraId="64D78868" w14:textId="77777777" w:rsidR="00785D7C" w:rsidRDefault="00785D7C" w:rsidP="00785D7C">
      <w:pPr>
        <w:pStyle w:val="ListBullet"/>
      </w:pPr>
      <w:r>
        <w:t>K-means clustering</w:t>
      </w:r>
    </w:p>
    <w:p w14:paraId="6DF3BDF0" w14:textId="3B98F5D1" w:rsidR="009628FC" w:rsidRDefault="00785D7C" w:rsidP="00785D7C">
      <w:pPr>
        <w:pStyle w:val="ListBullet"/>
      </w:pPr>
      <w:r>
        <w:t>Guided Project: Predicting the stock market</w:t>
      </w:r>
    </w:p>
    <w:p w14:paraId="7E44854F" w14:textId="5E74671A" w:rsidR="004B37F5" w:rsidRDefault="004B37F5" w:rsidP="00EA2B39">
      <w:pPr>
        <w:pStyle w:val="ListNumber"/>
      </w:pPr>
      <w:r>
        <w:t>Decision Trees</w:t>
      </w:r>
    </w:p>
    <w:p w14:paraId="5B52FA34" w14:textId="77777777" w:rsidR="00785D7C" w:rsidRDefault="00785D7C" w:rsidP="00785D7C">
      <w:pPr>
        <w:pStyle w:val="ListBullet"/>
      </w:pPr>
      <w:r>
        <w:t>Introduction to Decision Trees</w:t>
      </w:r>
    </w:p>
    <w:p w14:paraId="195588DD" w14:textId="77777777" w:rsidR="00785D7C" w:rsidRDefault="00785D7C" w:rsidP="00785D7C">
      <w:pPr>
        <w:pStyle w:val="ListBullet"/>
      </w:pPr>
      <w:r>
        <w:t>Building a Decision Tree</w:t>
      </w:r>
    </w:p>
    <w:p w14:paraId="01705650" w14:textId="77777777" w:rsidR="00785D7C" w:rsidRDefault="00785D7C" w:rsidP="00785D7C">
      <w:pPr>
        <w:pStyle w:val="ListBullet"/>
      </w:pPr>
      <w:r>
        <w:t>Applying Decision Trees</w:t>
      </w:r>
    </w:p>
    <w:p w14:paraId="4DABEE3D" w14:textId="77777777" w:rsidR="00785D7C" w:rsidRDefault="00785D7C" w:rsidP="00785D7C">
      <w:pPr>
        <w:pStyle w:val="ListBullet"/>
      </w:pPr>
      <w:r>
        <w:t>Introduction to Random Forests</w:t>
      </w:r>
    </w:p>
    <w:p w14:paraId="3ACA8544" w14:textId="57DF7652" w:rsidR="009628FC" w:rsidRDefault="00785D7C" w:rsidP="00785D7C">
      <w:pPr>
        <w:pStyle w:val="ListBullet"/>
      </w:pPr>
      <w:r>
        <w:t>Guided Project: Predicting Bike Rentals</w:t>
      </w:r>
    </w:p>
    <w:p w14:paraId="25BB1878" w14:textId="6047550F" w:rsidR="004B37F5" w:rsidRDefault="004B37F5" w:rsidP="00EA2B39">
      <w:pPr>
        <w:pStyle w:val="ListNumber"/>
      </w:pPr>
      <w:r>
        <w:t>Deep Learning: Fundamentals</w:t>
      </w:r>
    </w:p>
    <w:p w14:paraId="216C460F" w14:textId="77777777" w:rsidR="00785D7C" w:rsidRDefault="00785D7C" w:rsidP="00785D7C">
      <w:pPr>
        <w:pStyle w:val="ListBullet"/>
      </w:pPr>
      <w:r>
        <w:t>Representing Neural Networks</w:t>
      </w:r>
    </w:p>
    <w:p w14:paraId="51C87E85" w14:textId="77777777" w:rsidR="00785D7C" w:rsidRDefault="00785D7C" w:rsidP="00785D7C">
      <w:pPr>
        <w:pStyle w:val="ListBullet"/>
      </w:pPr>
      <w:r>
        <w:t>Nonlinear Activation Functions</w:t>
      </w:r>
    </w:p>
    <w:p w14:paraId="13AAA2B0" w14:textId="77777777" w:rsidR="00785D7C" w:rsidRDefault="00785D7C" w:rsidP="00785D7C">
      <w:pPr>
        <w:pStyle w:val="ListBullet"/>
      </w:pPr>
      <w:r>
        <w:lastRenderedPageBreak/>
        <w:t>Hidden Layers</w:t>
      </w:r>
    </w:p>
    <w:p w14:paraId="06675CE5" w14:textId="143002C5" w:rsidR="009628FC" w:rsidRDefault="00785D7C" w:rsidP="00785D7C">
      <w:pPr>
        <w:pStyle w:val="ListBullet"/>
      </w:pPr>
      <w:r>
        <w:t>Guided Project: Building A Handwritten Digits Classifier</w:t>
      </w:r>
    </w:p>
    <w:p w14:paraId="15A6754F" w14:textId="5C76BEC0" w:rsidR="004B37F5" w:rsidRDefault="004B37F5" w:rsidP="00EA2B39">
      <w:pPr>
        <w:pStyle w:val="ListNumber"/>
      </w:pPr>
      <w:r>
        <w:t>Machine Learning Project</w:t>
      </w:r>
    </w:p>
    <w:p w14:paraId="2FDB794C" w14:textId="77777777" w:rsidR="00785D7C" w:rsidRDefault="00785D7C" w:rsidP="00785D7C">
      <w:pPr>
        <w:pStyle w:val="ListBullet"/>
      </w:pPr>
      <w:r>
        <w:t>Machine Learning Project Walkthrough: Data Cleaning</w:t>
      </w:r>
    </w:p>
    <w:p w14:paraId="11C92291" w14:textId="77777777" w:rsidR="00785D7C" w:rsidRDefault="00785D7C" w:rsidP="00785D7C">
      <w:pPr>
        <w:pStyle w:val="ListBullet"/>
      </w:pPr>
      <w:r>
        <w:t>Machine Learning Project Walkthrough: Preparing the features</w:t>
      </w:r>
    </w:p>
    <w:p w14:paraId="466372D7" w14:textId="6C3FD2DD" w:rsidR="009628FC" w:rsidRDefault="00785D7C" w:rsidP="00785D7C">
      <w:pPr>
        <w:pStyle w:val="ListBullet"/>
      </w:pPr>
      <w:r>
        <w:t>Machine Learning Project Walkthrough: Making Predictions</w:t>
      </w:r>
    </w:p>
    <w:p w14:paraId="2DEF16A4" w14:textId="2BBF4AA4" w:rsidR="004B37F5" w:rsidRDefault="004B37F5" w:rsidP="00EA2B39">
      <w:pPr>
        <w:pStyle w:val="ListNumber"/>
      </w:pPr>
      <w:r>
        <w:t>Kaggle Fundamentals</w:t>
      </w:r>
    </w:p>
    <w:p w14:paraId="17DDEEFD" w14:textId="77777777" w:rsidR="00785D7C" w:rsidRDefault="00785D7C" w:rsidP="00785D7C">
      <w:pPr>
        <w:pStyle w:val="ListBullet"/>
      </w:pPr>
      <w:r>
        <w:t>Getting Started with Kaggle</w:t>
      </w:r>
    </w:p>
    <w:p w14:paraId="382629A4" w14:textId="77777777" w:rsidR="00785D7C" w:rsidRDefault="00785D7C" w:rsidP="00785D7C">
      <w:pPr>
        <w:pStyle w:val="ListBullet"/>
      </w:pPr>
      <w:r>
        <w:t>Feature Preparation, Selection and Engineering</w:t>
      </w:r>
    </w:p>
    <w:p w14:paraId="2B18483A" w14:textId="77777777" w:rsidR="00785D7C" w:rsidRDefault="00785D7C" w:rsidP="00785D7C">
      <w:pPr>
        <w:pStyle w:val="ListBullet"/>
      </w:pPr>
      <w:r>
        <w:t>Model Selection and Tuning</w:t>
      </w:r>
    </w:p>
    <w:p w14:paraId="70397E0A" w14:textId="5D97B621" w:rsidR="009628FC" w:rsidRDefault="00785D7C" w:rsidP="00785D7C">
      <w:pPr>
        <w:pStyle w:val="ListBullet"/>
      </w:pPr>
      <w:r>
        <w:t>Guided Project: Creating a Kaggle Workflow</w:t>
      </w:r>
    </w:p>
    <w:p w14:paraId="48445B3C" w14:textId="4E1E3466" w:rsidR="004B37F5" w:rsidRDefault="004B37F5" w:rsidP="00EA2B39">
      <w:pPr>
        <w:pStyle w:val="ListNumber"/>
      </w:pPr>
      <w:r>
        <w:t>Functions: Advanced</w:t>
      </w:r>
    </w:p>
    <w:p w14:paraId="4DD3CE13" w14:textId="77777777" w:rsidR="00785D7C" w:rsidRDefault="00785D7C" w:rsidP="00785D7C">
      <w:pPr>
        <w:pStyle w:val="ListBullet"/>
      </w:pPr>
      <w:r>
        <w:t>Best Practices for Writing Functions</w:t>
      </w:r>
    </w:p>
    <w:p w14:paraId="51959494" w14:textId="77777777" w:rsidR="00785D7C" w:rsidRDefault="00785D7C" w:rsidP="00785D7C">
      <w:pPr>
        <w:pStyle w:val="ListBullet"/>
      </w:pPr>
      <w:r>
        <w:t>Context Managers</w:t>
      </w:r>
    </w:p>
    <w:p w14:paraId="7271DE42" w14:textId="77777777" w:rsidR="00785D7C" w:rsidRDefault="00785D7C" w:rsidP="00785D7C">
      <w:pPr>
        <w:pStyle w:val="ListBullet"/>
      </w:pPr>
      <w:r>
        <w:t>Introduction to Decorators</w:t>
      </w:r>
    </w:p>
    <w:p w14:paraId="68A540F6" w14:textId="15688AC8" w:rsidR="009628FC" w:rsidRDefault="00785D7C" w:rsidP="00785D7C">
      <w:pPr>
        <w:pStyle w:val="ListBullet"/>
      </w:pPr>
      <w:r>
        <w:t>Decorators: Advanced</w:t>
      </w:r>
    </w:p>
    <w:p w14:paraId="016CD57B" w14:textId="0DB9C5F2" w:rsidR="004B37F5" w:rsidRDefault="004B37F5" w:rsidP="00EA2B39">
      <w:pPr>
        <w:pStyle w:val="ListNumber"/>
      </w:pPr>
      <w:r>
        <w:t>Command Line: Intermediate</w:t>
      </w:r>
    </w:p>
    <w:p w14:paraId="1D9FB413" w14:textId="77777777" w:rsidR="00785D7C" w:rsidRDefault="00785D7C" w:rsidP="00785D7C">
      <w:pPr>
        <w:pStyle w:val="ListBullet"/>
      </w:pPr>
      <w:r>
        <w:t>Working with Programs</w:t>
      </w:r>
    </w:p>
    <w:p w14:paraId="12CBEF1B" w14:textId="77777777" w:rsidR="00785D7C" w:rsidRDefault="00785D7C" w:rsidP="00785D7C">
      <w:pPr>
        <w:pStyle w:val="ListBullet"/>
      </w:pPr>
      <w:r>
        <w:t>Command Line Python Scripting</w:t>
      </w:r>
    </w:p>
    <w:p w14:paraId="34A0AD1C" w14:textId="77777777" w:rsidR="00785D7C" w:rsidRDefault="00785D7C" w:rsidP="00785D7C">
      <w:pPr>
        <w:pStyle w:val="ListBullet"/>
      </w:pPr>
      <w:r>
        <w:t>Challenge: Working with the Command Line</w:t>
      </w:r>
    </w:p>
    <w:p w14:paraId="131DDDE5" w14:textId="77777777" w:rsidR="00785D7C" w:rsidRDefault="00785D7C" w:rsidP="00785D7C">
      <w:pPr>
        <w:pStyle w:val="ListBullet"/>
      </w:pPr>
      <w:r>
        <w:t xml:space="preserve">Working with </w:t>
      </w:r>
      <w:proofErr w:type="spellStart"/>
      <w:r>
        <w:t>Jupyter</w:t>
      </w:r>
      <w:proofErr w:type="spellEnd"/>
      <w:r>
        <w:t xml:space="preserve"> console</w:t>
      </w:r>
    </w:p>
    <w:p w14:paraId="7BD6620B" w14:textId="77777777" w:rsidR="00785D7C" w:rsidRDefault="00785D7C" w:rsidP="00785D7C">
      <w:pPr>
        <w:pStyle w:val="ListBullet"/>
      </w:pPr>
      <w:r>
        <w:t>Piping and redirecting output</w:t>
      </w:r>
    </w:p>
    <w:p w14:paraId="6A7C479D" w14:textId="77777777" w:rsidR="00785D7C" w:rsidRDefault="00785D7C" w:rsidP="00785D7C">
      <w:pPr>
        <w:pStyle w:val="ListBullet"/>
      </w:pPr>
      <w:r>
        <w:t xml:space="preserve">Challenge: Data Munging Using </w:t>
      </w:r>
      <w:proofErr w:type="gramStart"/>
      <w:r>
        <w:t>The</w:t>
      </w:r>
      <w:proofErr w:type="gramEnd"/>
      <w:r>
        <w:t xml:space="preserve"> Command Line</w:t>
      </w:r>
    </w:p>
    <w:p w14:paraId="26BA1CF9" w14:textId="3CD4498C" w:rsidR="009628FC" w:rsidRDefault="00785D7C" w:rsidP="00785D7C">
      <w:pPr>
        <w:pStyle w:val="ListBullet"/>
      </w:pPr>
      <w:r>
        <w:t xml:space="preserve">Data Cleaning and Exploration Using </w:t>
      </w:r>
      <w:proofErr w:type="spellStart"/>
      <w:r>
        <w:t>Csvkit</w:t>
      </w:r>
      <w:proofErr w:type="spellEnd"/>
    </w:p>
    <w:p w14:paraId="47468A81" w14:textId="2BBC14E5" w:rsidR="004B37F5" w:rsidRDefault="004B37F5" w:rsidP="00EA2B39">
      <w:pPr>
        <w:pStyle w:val="ListNumber"/>
      </w:pPr>
      <w:r>
        <w:t>Git &amp; Version Control</w:t>
      </w:r>
    </w:p>
    <w:p w14:paraId="0BBE634F" w14:textId="77777777" w:rsidR="00785D7C" w:rsidRDefault="00785D7C" w:rsidP="00785D7C">
      <w:pPr>
        <w:pStyle w:val="ListBullet"/>
      </w:pPr>
      <w:r>
        <w:t>Introduction to Git</w:t>
      </w:r>
    </w:p>
    <w:p w14:paraId="21F49615" w14:textId="77777777" w:rsidR="00785D7C" w:rsidRDefault="00785D7C" w:rsidP="00785D7C">
      <w:pPr>
        <w:pStyle w:val="ListBullet"/>
      </w:pPr>
      <w:r>
        <w:t>Git Remotes</w:t>
      </w:r>
    </w:p>
    <w:p w14:paraId="3F2E68F0" w14:textId="77777777" w:rsidR="00785D7C" w:rsidRDefault="00785D7C" w:rsidP="00785D7C">
      <w:pPr>
        <w:pStyle w:val="ListBullet"/>
      </w:pPr>
      <w:r>
        <w:t>Git Branches</w:t>
      </w:r>
    </w:p>
    <w:p w14:paraId="727C99B3" w14:textId="77777777" w:rsidR="00785D7C" w:rsidRDefault="00785D7C" w:rsidP="00785D7C">
      <w:pPr>
        <w:pStyle w:val="ListBullet"/>
      </w:pPr>
      <w:r>
        <w:t>Merge Conflicts</w:t>
      </w:r>
    </w:p>
    <w:p w14:paraId="4CF63CBF" w14:textId="3121520D" w:rsidR="009628FC" w:rsidRDefault="00785D7C" w:rsidP="00785D7C">
      <w:pPr>
        <w:pStyle w:val="ListBullet"/>
      </w:pPr>
      <w:r>
        <w:t>Project: Git Installation and GitHub Integration</w:t>
      </w:r>
    </w:p>
    <w:p w14:paraId="745496EE" w14:textId="2E1BA516" w:rsidR="00807686" w:rsidRDefault="004B37F5" w:rsidP="00EA2B39">
      <w:pPr>
        <w:pStyle w:val="ListNumber"/>
      </w:pPr>
      <w:r>
        <w:t>Spark &amp; Map-Reduce</w:t>
      </w:r>
    </w:p>
    <w:p w14:paraId="6042FD29" w14:textId="77777777" w:rsidR="00785D7C" w:rsidRDefault="00785D7C" w:rsidP="00785D7C">
      <w:pPr>
        <w:pStyle w:val="ListBullet"/>
      </w:pPr>
      <w:r>
        <w:t>Introduction to Spark</w:t>
      </w:r>
    </w:p>
    <w:p w14:paraId="04F6FE5E" w14:textId="77777777" w:rsidR="00785D7C" w:rsidRDefault="00785D7C" w:rsidP="00785D7C">
      <w:pPr>
        <w:pStyle w:val="ListBullet"/>
      </w:pPr>
      <w:r>
        <w:t xml:space="preserve">Project: Spark Installation and </w:t>
      </w:r>
      <w:proofErr w:type="spellStart"/>
      <w:r>
        <w:t>Jupyter</w:t>
      </w:r>
      <w:proofErr w:type="spellEnd"/>
      <w:r>
        <w:t xml:space="preserve"> Notebook Integration</w:t>
      </w:r>
    </w:p>
    <w:p w14:paraId="128901EA" w14:textId="77777777" w:rsidR="00785D7C" w:rsidRDefault="00785D7C" w:rsidP="00785D7C">
      <w:pPr>
        <w:pStyle w:val="ListBullet"/>
      </w:pPr>
      <w:r>
        <w:t>Transformations and Actions</w:t>
      </w:r>
    </w:p>
    <w:p w14:paraId="2D1B3677" w14:textId="77777777" w:rsidR="00785D7C" w:rsidRDefault="00785D7C" w:rsidP="00785D7C">
      <w:pPr>
        <w:pStyle w:val="ListBullet"/>
      </w:pPr>
      <w:r>
        <w:t>Challenge: Transforming Hamlet into a Data Set</w:t>
      </w:r>
    </w:p>
    <w:p w14:paraId="08053F83" w14:textId="77777777" w:rsidR="00785D7C" w:rsidRDefault="00785D7C" w:rsidP="00785D7C">
      <w:pPr>
        <w:pStyle w:val="ListBullet"/>
      </w:pPr>
      <w:r>
        <w:t xml:space="preserve">Spark </w:t>
      </w:r>
      <w:proofErr w:type="spellStart"/>
      <w:r>
        <w:t>DataFrames</w:t>
      </w:r>
      <w:proofErr w:type="spellEnd"/>
    </w:p>
    <w:p w14:paraId="75990E5D" w14:textId="4C62349E" w:rsidR="00785D7C" w:rsidRDefault="00785D7C" w:rsidP="00785D7C">
      <w:pPr>
        <w:pStyle w:val="ListBullet"/>
      </w:pPr>
      <w:r>
        <w:t>Spark SQL</w:t>
      </w:r>
    </w:p>
    <w:sectPr w:rsidR="00785D7C" w:rsidSect="00785D7C">
      <w:pgSz w:w="11906" w:h="16838"/>
      <w:pgMar w:top="1418" w:right="1440" w:bottom="1361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9B6DAB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10803E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14050D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F84F40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D5EE6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50B6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7601AC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E5A0DD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BC0F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AA2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23E72"/>
    <w:multiLevelType w:val="hybridMultilevel"/>
    <w:tmpl w:val="BDF043CE"/>
    <w:lvl w:ilvl="0" w:tplc="A246EE6E">
      <w:start w:val="1"/>
      <w:numFmt w:val="decimal"/>
      <w:pStyle w:val="ListNumber"/>
      <w:lvlText w:val="%1)"/>
      <w:lvlJc w:val="left"/>
      <w:pPr>
        <w:ind w:left="720" w:hanging="360"/>
      </w:pPr>
    </w:lvl>
    <w:lvl w:ilvl="1" w:tplc="6A70B380">
      <w:start w:val="1"/>
      <w:numFmt w:val="bullet"/>
      <w:pStyle w:val="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A51BD3"/>
    <w:multiLevelType w:val="hybridMultilevel"/>
    <w:tmpl w:val="43162B7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rY0NDOyNLYwNjBS0lEKTi0uzszPAykwrAUA2xmoqSwAAAA="/>
  </w:docVars>
  <w:rsids>
    <w:rsidRoot w:val="004B37F5"/>
    <w:rsid w:val="004B37F5"/>
    <w:rsid w:val="0053020B"/>
    <w:rsid w:val="006647AE"/>
    <w:rsid w:val="00785D7C"/>
    <w:rsid w:val="00807686"/>
    <w:rsid w:val="009628FC"/>
    <w:rsid w:val="00EA2B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9C505"/>
  <w15:chartTrackingRefBased/>
  <w15:docId w15:val="{0F0BE825-1A75-4AC2-9D9D-41F747C38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B3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28FC"/>
    <w:pPr>
      <w:ind w:left="720"/>
      <w:contextualSpacing/>
    </w:pPr>
  </w:style>
  <w:style w:type="paragraph" w:styleId="ListBullet">
    <w:name w:val="List Bullet"/>
    <w:basedOn w:val="Normal"/>
    <w:uiPriority w:val="99"/>
    <w:unhideWhenUsed/>
    <w:rsid w:val="00EA2B39"/>
    <w:pPr>
      <w:numPr>
        <w:ilvl w:val="1"/>
        <w:numId w:val="2"/>
      </w:numPr>
      <w:ind w:left="964" w:hanging="284"/>
      <w:contextualSpacing/>
    </w:pPr>
  </w:style>
  <w:style w:type="paragraph" w:styleId="ListNumber">
    <w:name w:val="List Number"/>
    <w:basedOn w:val="Normal"/>
    <w:uiPriority w:val="99"/>
    <w:unhideWhenUsed/>
    <w:rsid w:val="00EA2B39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5</Pages>
  <Words>887</Words>
  <Characters>506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 Neves</dc:creator>
  <cp:keywords/>
  <dc:description/>
  <cp:lastModifiedBy>Sergio Neves</cp:lastModifiedBy>
  <cp:revision>6</cp:revision>
  <dcterms:created xsi:type="dcterms:W3CDTF">2020-12-07T14:11:00Z</dcterms:created>
  <dcterms:modified xsi:type="dcterms:W3CDTF">2020-12-07T14:59:00Z</dcterms:modified>
</cp:coreProperties>
</file>